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60EC6D" w14:textId="0EB111A2" w:rsidR="00837339" w:rsidRPr="00287255" w:rsidRDefault="00837339" w:rsidP="00287255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028" w:type="pct"/>
        <w:tblLayout w:type="fixed"/>
        <w:tblLook w:val="0060" w:firstRow="1" w:lastRow="1" w:firstColumn="0" w:lastColumn="0" w:noHBand="0" w:noVBand="0"/>
      </w:tblPr>
      <w:tblGrid>
        <w:gridCol w:w="5058"/>
        <w:gridCol w:w="2656"/>
      </w:tblGrid>
      <w:tr w:rsidR="00287255" w:rsidRPr="00287255" w14:paraId="5DAAAF7F" w14:textId="77777777" w:rsidTr="002872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14" w:type="dxa"/>
            <w:gridSpan w:val="2"/>
            <w:tcBorders>
              <w:bottom w:val="none" w:sz="0" w:space="0" w:color="auto"/>
            </w:tcBorders>
          </w:tcPr>
          <w:p w14:paraId="4E16D9B4" w14:textId="1257D81D" w:rsidR="00287255" w:rsidRPr="00287255" w:rsidRDefault="00287255" w:rsidP="00287255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Table 2.1: Within Effects with County Fixed Effects</w:t>
            </w:r>
          </w:p>
        </w:tc>
      </w:tr>
      <w:tr w:rsidR="00287255" w:rsidRPr="00287255" w14:paraId="33AC1689" w14:textId="77777777" w:rsidTr="002872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58" w:type="dxa"/>
            <w:tcBorders>
              <w:left w:val="single" w:sz="4" w:space="0" w:color="auto"/>
              <w:bottom w:val="none" w:sz="0" w:space="0" w:color="auto"/>
            </w:tcBorders>
          </w:tcPr>
          <w:p w14:paraId="3F0DA456" w14:textId="77777777" w:rsidR="00287255" w:rsidRPr="00287255" w:rsidRDefault="00287255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  <w:tcBorders>
              <w:bottom w:val="single" w:sz="2" w:space="0" w:color="auto"/>
            </w:tcBorders>
          </w:tcPr>
          <w:p w14:paraId="09664685" w14:textId="0685C840" w:rsidR="00287255" w:rsidRPr="00287255" w:rsidRDefault="00287255" w:rsidP="00287255">
            <w:pPr>
              <w:spacing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Dependent Variable</w:t>
            </w:r>
          </w:p>
        </w:tc>
      </w:tr>
      <w:tr w:rsidR="00837339" w:rsidRPr="00287255" w14:paraId="41E7B2A8" w14:textId="77777777" w:rsidTr="002872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58" w:type="dxa"/>
            <w:tcBorders>
              <w:bottom w:val="single" w:sz="2" w:space="0" w:color="auto"/>
            </w:tcBorders>
          </w:tcPr>
          <w:p w14:paraId="1F5AD230" w14:textId="2A7C0093" w:rsidR="00837339" w:rsidRPr="00287255" w:rsidRDefault="00837339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  <w:tcBorders>
              <w:top w:val="single" w:sz="2" w:space="0" w:color="auto"/>
            </w:tcBorders>
          </w:tcPr>
          <w:p w14:paraId="7A3E44F0" w14:textId="4CB85F52" w:rsidR="00837339" w:rsidRPr="00287255" w:rsidRDefault="00287255" w:rsidP="00287255">
            <w:pPr>
              <w:spacing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Climate Change / Global Warming Mentions</w:t>
            </w:r>
          </w:p>
        </w:tc>
      </w:tr>
      <w:tr w:rsidR="00837339" w:rsidRPr="00287255" w14:paraId="50F0185F" w14:textId="77777777" w:rsidTr="00287255">
        <w:tc>
          <w:tcPr>
            <w:tcW w:w="5058" w:type="dxa"/>
            <w:tcBorders>
              <w:top w:val="single" w:sz="2" w:space="0" w:color="auto"/>
            </w:tcBorders>
          </w:tcPr>
          <w:p w14:paraId="70BDC074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Democratic Vote Percentage</w:t>
            </w:r>
          </w:p>
        </w:tc>
        <w:tc>
          <w:tcPr>
            <w:tcW w:w="2656" w:type="dxa"/>
          </w:tcPr>
          <w:p w14:paraId="3A8D11C9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0.215***</w:t>
            </w:r>
          </w:p>
        </w:tc>
      </w:tr>
      <w:tr w:rsidR="00837339" w:rsidRPr="00287255" w14:paraId="3B1D7466" w14:textId="77777777" w:rsidTr="00287255">
        <w:tc>
          <w:tcPr>
            <w:tcW w:w="5058" w:type="dxa"/>
          </w:tcPr>
          <w:p w14:paraId="25E3D1E0" w14:textId="77777777" w:rsidR="00837339" w:rsidRPr="00287255" w:rsidRDefault="00837339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2FF73E4A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(0.055)</w:t>
            </w:r>
          </w:p>
        </w:tc>
      </w:tr>
      <w:tr w:rsidR="00837339" w:rsidRPr="00287255" w14:paraId="22BE5F14" w14:textId="77777777" w:rsidTr="00287255">
        <w:tc>
          <w:tcPr>
            <w:tcW w:w="5058" w:type="dxa"/>
          </w:tcPr>
          <w:p w14:paraId="74074CE3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Rural Urban 3pt</w:t>
            </w:r>
          </w:p>
        </w:tc>
        <w:tc>
          <w:tcPr>
            <w:tcW w:w="2656" w:type="dxa"/>
          </w:tcPr>
          <w:p w14:paraId="571D8684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0.004</w:t>
            </w:r>
          </w:p>
        </w:tc>
      </w:tr>
      <w:tr w:rsidR="00837339" w:rsidRPr="00287255" w14:paraId="1B5C4C02" w14:textId="77777777" w:rsidTr="00287255">
        <w:tc>
          <w:tcPr>
            <w:tcW w:w="5058" w:type="dxa"/>
          </w:tcPr>
          <w:p w14:paraId="7C525608" w14:textId="77777777" w:rsidR="00837339" w:rsidRPr="00287255" w:rsidRDefault="00837339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7DBB73F4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(0.012)</w:t>
            </w:r>
          </w:p>
        </w:tc>
      </w:tr>
      <w:tr w:rsidR="00837339" w:rsidRPr="00287255" w14:paraId="6FD09CAB" w14:textId="77777777" w:rsidTr="00287255">
        <w:tc>
          <w:tcPr>
            <w:tcW w:w="5058" w:type="dxa"/>
          </w:tcPr>
          <w:p w14:paraId="3EDC9FA6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Log of Total Population</w:t>
            </w:r>
          </w:p>
        </w:tc>
        <w:tc>
          <w:tcPr>
            <w:tcW w:w="2656" w:type="dxa"/>
          </w:tcPr>
          <w:p w14:paraId="30E5829D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0.274***</w:t>
            </w:r>
          </w:p>
        </w:tc>
      </w:tr>
      <w:tr w:rsidR="00837339" w:rsidRPr="00287255" w14:paraId="740C8694" w14:textId="77777777" w:rsidTr="00287255">
        <w:tc>
          <w:tcPr>
            <w:tcW w:w="5058" w:type="dxa"/>
          </w:tcPr>
          <w:p w14:paraId="311751F2" w14:textId="77777777" w:rsidR="00837339" w:rsidRPr="00287255" w:rsidRDefault="00837339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66AF7446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(0.094)</w:t>
            </w:r>
          </w:p>
        </w:tc>
      </w:tr>
      <w:tr w:rsidR="00837339" w:rsidRPr="00287255" w14:paraId="229EBA70" w14:textId="77777777" w:rsidTr="00287255">
        <w:tc>
          <w:tcPr>
            <w:tcW w:w="5058" w:type="dxa"/>
          </w:tcPr>
          <w:p w14:paraId="1F93E436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2656" w:type="dxa"/>
          </w:tcPr>
          <w:p w14:paraId="07A6BC9E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-0.327***</w:t>
            </w:r>
          </w:p>
        </w:tc>
      </w:tr>
      <w:tr w:rsidR="00837339" w:rsidRPr="00287255" w14:paraId="4BEA50AD" w14:textId="77777777" w:rsidTr="00287255">
        <w:tc>
          <w:tcPr>
            <w:tcW w:w="5058" w:type="dxa"/>
          </w:tcPr>
          <w:p w14:paraId="3E6327A4" w14:textId="77777777" w:rsidR="00837339" w:rsidRPr="00287255" w:rsidRDefault="00837339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7CF486F5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(0.123)</w:t>
            </w:r>
          </w:p>
        </w:tc>
      </w:tr>
      <w:tr w:rsidR="00837339" w:rsidRPr="00287255" w14:paraId="3E1A2FF8" w14:textId="77777777" w:rsidTr="00287255">
        <w:tc>
          <w:tcPr>
            <w:tcW w:w="5058" w:type="dxa"/>
          </w:tcPr>
          <w:p w14:paraId="7725D76F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Percent White, Non-Hispanic</w:t>
            </w:r>
          </w:p>
        </w:tc>
        <w:tc>
          <w:tcPr>
            <w:tcW w:w="2656" w:type="dxa"/>
          </w:tcPr>
          <w:p w14:paraId="01C6AE52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-0.332**</w:t>
            </w:r>
          </w:p>
        </w:tc>
      </w:tr>
      <w:tr w:rsidR="00837339" w:rsidRPr="00287255" w14:paraId="681E0B4D" w14:textId="77777777" w:rsidTr="00287255">
        <w:tc>
          <w:tcPr>
            <w:tcW w:w="5058" w:type="dxa"/>
          </w:tcPr>
          <w:p w14:paraId="0DAF0F12" w14:textId="77777777" w:rsidR="00837339" w:rsidRPr="00287255" w:rsidRDefault="00837339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0FE1E515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(0.154)</w:t>
            </w:r>
          </w:p>
        </w:tc>
      </w:tr>
      <w:tr w:rsidR="00837339" w:rsidRPr="00287255" w14:paraId="23AE8960" w14:textId="77777777" w:rsidTr="00287255">
        <w:tc>
          <w:tcPr>
            <w:tcW w:w="5058" w:type="dxa"/>
          </w:tcPr>
          <w:p w14:paraId="63A47D69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2656" w:type="dxa"/>
          </w:tcPr>
          <w:p w14:paraId="386C0953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-0.033</w:t>
            </w:r>
          </w:p>
        </w:tc>
      </w:tr>
      <w:tr w:rsidR="00837339" w:rsidRPr="00287255" w14:paraId="344AF781" w14:textId="77777777" w:rsidTr="00287255">
        <w:tc>
          <w:tcPr>
            <w:tcW w:w="5058" w:type="dxa"/>
          </w:tcPr>
          <w:p w14:paraId="79D8E1A4" w14:textId="77777777" w:rsidR="00837339" w:rsidRPr="00287255" w:rsidRDefault="00837339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10555282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(0.152)</w:t>
            </w:r>
          </w:p>
        </w:tc>
      </w:tr>
      <w:tr w:rsidR="00837339" w:rsidRPr="00287255" w14:paraId="2587B3E0" w14:textId="77777777" w:rsidTr="00287255">
        <w:tc>
          <w:tcPr>
            <w:tcW w:w="5058" w:type="dxa"/>
          </w:tcPr>
          <w:p w14:paraId="3B05E522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Meeting Year</w:t>
            </w:r>
          </w:p>
        </w:tc>
        <w:tc>
          <w:tcPr>
            <w:tcW w:w="2656" w:type="dxa"/>
          </w:tcPr>
          <w:p w14:paraId="6C3417F3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0.006***</w:t>
            </w:r>
          </w:p>
        </w:tc>
      </w:tr>
      <w:tr w:rsidR="00837339" w:rsidRPr="00287255" w14:paraId="256F8F5B" w14:textId="77777777" w:rsidTr="00287255">
        <w:tc>
          <w:tcPr>
            <w:tcW w:w="5058" w:type="dxa"/>
          </w:tcPr>
          <w:p w14:paraId="620C4FBF" w14:textId="77777777" w:rsidR="00837339" w:rsidRPr="00287255" w:rsidRDefault="00837339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0D5C3525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(0.001)</w:t>
            </w:r>
          </w:p>
        </w:tc>
      </w:tr>
      <w:tr w:rsidR="00837339" w:rsidRPr="00287255" w14:paraId="4763DCF6" w14:textId="77777777" w:rsidTr="00287255">
        <w:tc>
          <w:tcPr>
            <w:tcW w:w="5058" w:type="dxa"/>
            <w:tcBorders>
              <w:bottom w:val="single" w:sz="4" w:space="0" w:color="auto"/>
            </w:tcBorders>
          </w:tcPr>
          <w:p w14:paraId="43DB5167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Overall Climate Vulnerability</w:t>
            </w:r>
          </w:p>
        </w:tc>
        <w:tc>
          <w:tcPr>
            <w:tcW w:w="2656" w:type="dxa"/>
            <w:tcBorders>
              <w:bottom w:val="single" w:sz="4" w:space="0" w:color="auto"/>
            </w:tcBorders>
          </w:tcPr>
          <w:p w14:paraId="4FCEB0DD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(0.000)</w:t>
            </w:r>
          </w:p>
        </w:tc>
      </w:tr>
      <w:tr w:rsidR="00837339" w:rsidRPr="00287255" w14:paraId="2F6F1604" w14:textId="77777777" w:rsidTr="00287255">
        <w:tc>
          <w:tcPr>
            <w:tcW w:w="5058" w:type="dxa"/>
            <w:tcBorders>
              <w:top w:val="single" w:sz="4" w:space="0" w:color="auto"/>
            </w:tcBorders>
          </w:tcPr>
          <w:p w14:paraId="5D209891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N</w:t>
            </w:r>
          </w:p>
        </w:tc>
        <w:tc>
          <w:tcPr>
            <w:tcW w:w="2656" w:type="dxa"/>
            <w:tcBorders>
              <w:top w:val="single" w:sz="4" w:space="0" w:color="auto"/>
            </w:tcBorders>
          </w:tcPr>
          <w:p w14:paraId="4689CC4A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103,350</w:t>
            </w:r>
          </w:p>
        </w:tc>
      </w:tr>
      <w:tr w:rsidR="00837339" w:rsidRPr="00287255" w14:paraId="46BADC5B" w14:textId="77777777" w:rsidTr="00287255">
        <w:tc>
          <w:tcPr>
            <w:tcW w:w="5058" w:type="dxa"/>
          </w:tcPr>
          <w:p w14:paraId="53AC56D7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R-Squared</w:t>
            </w:r>
          </w:p>
        </w:tc>
        <w:tc>
          <w:tcPr>
            <w:tcW w:w="2656" w:type="dxa"/>
          </w:tcPr>
          <w:p w14:paraId="158C6993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0.088</w:t>
            </w:r>
          </w:p>
        </w:tc>
      </w:tr>
      <w:tr w:rsidR="00837339" w:rsidRPr="00287255" w14:paraId="2E2BA977" w14:textId="77777777" w:rsidTr="00287255">
        <w:tc>
          <w:tcPr>
            <w:tcW w:w="5058" w:type="dxa"/>
          </w:tcPr>
          <w:p w14:paraId="09A4727E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Adj. R-Squared</w:t>
            </w:r>
          </w:p>
        </w:tc>
        <w:tc>
          <w:tcPr>
            <w:tcW w:w="2656" w:type="dxa"/>
          </w:tcPr>
          <w:p w14:paraId="04C900AD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0.083</w:t>
            </w:r>
          </w:p>
        </w:tc>
      </w:tr>
      <w:tr w:rsidR="00837339" w:rsidRPr="00287255" w14:paraId="6D0F6DF5" w14:textId="77777777" w:rsidTr="00287255">
        <w:tc>
          <w:tcPr>
            <w:tcW w:w="5058" w:type="dxa"/>
          </w:tcPr>
          <w:p w14:paraId="5C11120C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Residual Std. Error</w:t>
            </w:r>
          </w:p>
        </w:tc>
        <w:tc>
          <w:tcPr>
            <w:tcW w:w="2656" w:type="dxa"/>
          </w:tcPr>
          <w:p w14:paraId="15EE2BB5" w14:textId="77777777" w:rsidR="00837339" w:rsidRPr="00287255" w:rsidRDefault="00000000" w:rsidP="0028725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2.6</w:t>
            </w:r>
          </w:p>
        </w:tc>
      </w:tr>
      <w:tr w:rsidR="00837339" w:rsidRPr="00287255" w14:paraId="31A23882" w14:textId="77777777" w:rsidTr="00287255">
        <w:tc>
          <w:tcPr>
            <w:tcW w:w="7714" w:type="dxa"/>
            <w:gridSpan w:val="2"/>
          </w:tcPr>
          <w:p w14:paraId="03FA3A7B" w14:textId="77777777" w:rsidR="00837339" w:rsidRPr="00287255" w:rsidRDefault="00000000" w:rsidP="00287255">
            <w:pPr>
              <w:pStyle w:val="Compact"/>
              <w:spacing w:before="0" w:after="0"/>
              <w:contextualSpacing/>
              <w:jc w:val="right"/>
              <w:rPr>
                <w:rFonts w:ascii="Garamond" w:hAnsi="Garamond"/>
              </w:rPr>
            </w:pPr>
            <w:r w:rsidRPr="00287255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375E9311" w14:textId="77777777" w:rsidR="007B234C" w:rsidRPr="00287255" w:rsidRDefault="007B234C" w:rsidP="00287255">
      <w:pPr>
        <w:spacing w:after="0"/>
        <w:contextualSpacing/>
        <w:rPr>
          <w:rFonts w:ascii="Garamond" w:hAnsi="Garamond"/>
        </w:rPr>
      </w:pPr>
    </w:p>
    <w:sectPr w:rsidR="007B234C" w:rsidRPr="0028725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4C42F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728EE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F3602B3C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1207569260">
    <w:abstractNumId w:val="0"/>
  </w:num>
  <w:num w:numId="2" w16cid:durableId="5060178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8852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339"/>
    <w:rsid w:val="00287255"/>
    <w:rsid w:val="007B234C"/>
    <w:rsid w:val="00837339"/>
    <w:rsid w:val="00873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E2E92"/>
  <w15:docId w15:val="{005A0E81-8C67-4349-A167-28186639D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12-07T02:35:00Z</dcterms:created>
  <dcterms:modified xsi:type="dcterms:W3CDTF">2024-12-07T02:37:00Z</dcterms:modified>
</cp:coreProperties>
</file>